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แห้ง</w:t>
      </w:r>
      <w:r>
        <w:t xml:space="preserve"> </w:t>
      </w:r>
      <w:r>
        <w:t xml:space="preserve">ผ่านระบบ)</w:t>
      </w:r>
      <w:r>
        <w:t xml:space="preserve"> </w:t>
      </w:r>
      <w:r>
        <w:t xml:space="preserve">DLTV</w:t>
      </w:r>
      <w:r>
        <w:t xml:space="preserve"> </w:t>
      </w:r>
      <w:r>
        <w:t xml:space="preserve">2/2564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ศิลปะ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9_๑</w:t>
      </w:r>
      <w:r>
        <w:t xml:space="preserve"> </w:t>
      </w:r>
      <w:r>
        <w:t xml:space="preserve">ดนตรีในยุคสมัย</w:t>
      </w:r>
      <w:r>
        <w:t xml:space="preserve"> </w:t>
      </w:r>
      <w:r>
        <w:t xml:space="preserve">28</w:t>
      </w:r>
      <w:r>
        <w:t xml:space="preserve"> </w:t>
      </w:r>
      <w:r>
        <w:t xml:space="preserve">ม.ค.</w:t>
      </w:r>
      <w:r>
        <w:t xml:space="preserve"> </w:t>
      </w:r>
      <w:r>
        <w:t xml:space="preserve">65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7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เสียงดนตรี                                                                         สวัสดีค่ะสวัสดีนะคะคุณครูและนักเรียนปลายทางที่น่ารักทุกคนค่ะ วันนี้นะคะเรากลับมาพบกันในรายวิชาศิลปะสาระดนตรีนาฏศิลป์ ในชั้นประถมศึกษาปีที่ 6 ค่ะ วันนี้พบกับคุณครูจันทิมาอนุกูลหรือว่าครูแต๊กค่ะ  ครับ แล้วคุณครูปิยะนัดหนูรับ  หรือว่านักเรียนเรียกว่าครูเบนซ์อีกเช่นเคยครับข่าววันนี้ครูตั๊กแล้วก็ครูเบสนะคะมีเนื้อหาเกี่ยวกับสาระดนตรีนาฏศิลป์นะคะ   ต่อจากสารสาสน์ ทัศนศิลป์นั่นเองนะคะ ที่เด็กๆได้เรียนรู้กับครูตูนกับครูอาร์ตไปนะคะ ในช่วงนี้จะเป็นส่วนของดนตรีนาฏศิลป์นั่นเองค่ะและเรื่องราววันนี้ที่เด็กๆจะได้เรียนรู้กันค่ะ  ในเรื่องของดนตรีในยุคสมัยค่ะ  ก่อนจะเข้าสู่เนื้อหาบทเรียนนะคะ เรามาดูจุดประสงค์กันก่อนเลยค่ะ  ไปเลยค่ะ             จุดประสงค์การเรียนรู้ของเราในวันนี้นะคะ ข้อ 1 เลยนะคะ อธิบายดนตรีในยุคสมัยต่างๆค่ะ และข้อ 2 นะครับจำแนกเครื่องดนตรีในยุคสมัยต่างๆครับ   ข้อ 3 ค่ะนะคะ  งานหนักและเห็นคุณค่าของดนตรีในแต่ละยุคสมัยค่ะ  นะคะ เด็กๆก็ได้เรียนรู้ค่ะในเรื่องของดนตรีในยุคสมัยต่างๆข่าววันนี้ข่าวครูเบส เด็กๆคะ คุณครูมีหนึ่งคำถามค่ะ  มาถามเด็กๆของคุณครูนะคะ     นักเรียนเคยพบเห็นเครื่องดนตรีอะไรบ้างคะ   ทั้งไทยทั้งสากลเลยนะคะ ลองตอบกันมาค่ะ  นักเรียนสามารถยกมือตอบคุณครูปลายทางได้เลยนะคะ   ครับทวนคำถามอีกครั้งนะครับนักเรียนเคยพบเห็นเครื่องดนตรีอะไรบ้างครับ    ดนตรีไทยทางดนตรีสากลเลยนะคะ เสียงดนตรี                 นักเรียนเคยพบเห็นกันมากมายเลยค่ะครูเบสนะคะ แล้วคู่เบสล่ะคะเคยพบเห็นดนตรีอะไรบ้างล่ะคะ สำหรับครูเบสนะครับ ครูเบสพบเห็นเครื่องดนตรีทั้งไทยและสากลมากมายเลยครับคุณแจ๊คครับ  วันนี้นะครับนักเรียนปลายทางครับ ภูเบศจะยกตัวอย่างนะครับ  เดี๋ยวเรามาที่  เครื่องดนตรีไทยนะครับ สำหรับเครื่องดนตรีไทยที่ครูเบสเคยเห็นนะครับ  หนึ่งเลยครูเบสเคยเห็นระนาดเอกครับโลตัสครับ  ลักษณะการตีก็จะจับไม้ตีแบบนี้ครับนักเรียนครับ  ระนาดเอกครับ  อย่างที่ 2 นะครับ ครูเบสเคยเห็นจะเข้ครับนักเรียนครับ   ลักษณะก็จะดีด ใช่ไหมครับครูตั๊กครับ   จะทำให้เกิดเสียงนั่นเองครับนักเรียนครับ  ตอบมาครับเรามาฟังดนตรีสากลกันบ้างครับ สิ่งที่ครูเบสเคยเห็น นะครับ   นั่นก็คือแซกโซโฟนครับคู่แรกครับ   อันนี้เสียงไพเราะมากมายเลยครับ     ต่อไปนะครับเครื่องดนตรีสากลที่คือเบสเคยเห็นนะครับ    นั่นก็คือทำเป็ดครับ  ทรัมเป็ตค่ะ    เครื่องดนตรีสากลที่ครูเบส พูดถึงก็เป็นในส่วนของเครื่องเป่านั้นเองนะคะเห็นไหมคะเด็กๆคะ  เด็กๆเห็นเหมือนกับครูเบส รู้ว่าแตกต่างอย่างไรคะ       เห็นไหมคะมีทั้งเบื่อแล้วก็มีแตกต่างค่ะครูเบส   วันนี้ค่ะเราจะมานะคะเรียนรู้กันนะคะ ในเรื่องของดนตรีในยุคสมัยค่ะเดี๋ยวเราจะมาเรียนรู้กัน ว่าดนตรีเขาเกิดขึ้นมาตั้งแต่สมัยไหนนะคะ วิวัฒนาการเป็นมาอย่างไรให้แล้วค่ะวันนี้จะเป็นในส่วนของดนตรีไทย คุณครูนำเนื้อหามาให้เด็กๆได้เรียนรู้กันค่ะ     คุณครูแจ้งให้เด็กๆทราบก่อนแล้วนะคะ ว่าให้เด็กๆนะคะเตรียมสมุดนะคะเตรียมสมุดนะคะ ขึ้นมาด้วยนะคะ  เดี๋ยวมีกิจกรรมให้เด็กๆได้ทำด้วย   แล้วก็ช่วงที่คุณครูสอนไปเด็กๆสามารถจดบันทึก  นะคะจดบันทึกได้ในแต่ละยุคสมัยมีส่วนไหนที่สำคัญบ้างนะคะ    เดี๋ยวเราจะต้องทำกิจกรรมในช่วงท้ายกันค่ะ  เราไปดูเนื้อหากันเลยค่ะ   ยุคสมัยนะคะของดนตรีไทยค่ะ นะคะ ยุคสมัยของดนตรีไทยนะคะ การจำแนก เครื่องดนตรีไทยตามยุคสมัยนะคะ สามารถจำแนกได้ทั้งหมด 4 สมัยนะคะ  ได้แก่มีอะไรบ้างนะคะเรามาดูคลิปนักเรียนครับ  สมัยที่ 1 นะครับ สมัยสุโขทัยครับสมัยที่ 2 ครับสมัยอยุธยาครับ   สมัยที่ 3 ครับ  สมัยธนบุรีครับนักเรียนครับ  และสุดท้ายของเราเลย สมัยรัตนโกสินทร์นั่นเองครับ ค่ะเราแบ่งออกเป็นนะคะ 4 สมัยนะคะ นั่นก็คือจะมีสมัยสุโขทัย สมัยอยุธยา สมัยธนบุรี แล้วก็สมัยรัตนโกสินทร์นั้นเองค่ะ ลองมาดูนะคะสมัยแรกกันเลยนะคะ นั่นก็คือสมัยสุโขทัยค่ะ ในส่วนของสมัยสุโขทัยนะคะ ชาวไทยนะคะมีความสนุกสนานกับการเล่นดนตรีนะคะ  แล้วร้องเพลงกันมากๆนะคะ ดังที่ปรากฏนะคะในหลักฐานศิลาจารึกค่ะ ของพ่อขุนรามคำแหงนะคะ ท่านได้กล่าวถึงเครื่องดนตรีไทยค่ะในสมัยสุโขทัยนะคะ ได้จากวงดนตรีไทยในสมัยนั้น นั่นก็คือได้แต่วงแตรสังข์นะคะ ที่ใช้บรรเลงในพระราชพิธีต่างๆนั่นเองค่ะ   ก็คือในสมัยสุโขทัยก็มีวงขึ้นมา 1 วงนะคะ  ก็คือวงแตรสังข์คำพูดแรกครับ วงแตรสังข์นั่นเองค่ะ   ต่อไปครับนักเรียนครับสมัยสุโขทัยนั่นเองครับ ประกอบด้วยเครื่องดนตรีแตงฝรั่ง  แปลงออนปี่ไฉนแก้วกรองชนะ  บัณเฑาะว์   และวงมโหรีระทึกนะครับและวิ่งวงปี่พาทย์เครื่องห้าประกอบด้วย   ปี่ใน ฆ้องวงตะโพนกลองทัดและฉิ่งครับนักเรียนครับ นอกจากนี้นะครับ นักเรียนครับยังมีเครื่องดนตรีเช่นพิณและซอสามสายด้วยครับ ในสมัยสุโขทัยนะคะจะมีเครื่องดนตรีหลากหลายชนิดเลยนะคะเกิดขึ้นนะคะ น่าจะมีในส่วนของแกสั่งแปลงออมนะคะ ดิฉันในแก้วกลองชนะบัณเฑาะว์และมโหระทึกนะคะ  และยังมีวงปี่พาทย์เครื่องห้าค่ะซึ่งจะประกอบด้วยนะคะ นายฆ้องวงตะพงกลองทัดและฉิ่งค่ะ และนอกจากนี้ก็คือยังมีพิณและซอสามสายด้วยนะคะ   ในยุคสมัยสุโขทัยก็จะมีเครื่องดนตรีนะคะขึ้นมาหลากหลายชนิดแล้วค่ะครูเบสนะคะ    ปีนี้ค่ะเรามาดูใช่แล้วค่ะ  เป็นเครื่องดนตรีในสมัยสุโขทัยค่ะนะคะ เด็กๆลองดูสิ   อันนี้นะคะเขาเล่นกันนะคะก็จะมีซอสามสายแล้วก็มีบัณเฑาะว์ค่ะครูเบส     เด็กๆสังเกตจากภาพเห็นไหมคะ เซ็นทรัลที่อยู่ตรงกลางก็อาจจะประกอบจังหวะนะคะหรืออาจจะเป็นคนขับร้องค่ะ       ซึ่งจะมีในส่วนของซอสามสายนะคะ ซอสามสายเขาก็จะเป็นเครื่องดนตรีประเภทในส่วนของเครื่องสี   เครื่องสี บัณเฑาะก์ก็จะเป็นในส่วนของเครื่องตีนั่นเอง และเหตุที่เรียกว่าซอสามสายนั่นก็คือตอนนี้ก็จะมีซอสามสายด้วยกันครับคุณแจ๊คครับ  ใช่ค่ะก็จะมีคนอื่นนะคะที่มี 2 สาย  วันนี้มาดูต่อค่ะครูเบส ตอบมาค่ะในสมัยอยุธยาค่ะ  ในสมัยอยุธยาค่ะเป็นช่วงที่เมืองนะคะมีศึกสงครามอยู่ตลอดเวลาค่ะ จึงทำให้ดนตรีไทยนะคะไม่เจริญก้าวหน้ามากนักค่ะ  และยังมีเครื่องดนตรีวงปี่พาทย์นะคะเครื่อง 5 เท่าเดิมค่ะ  จะเหมือนกับ  ในสมัยสุโขทัยค่ะ ใช่แล้วค่ะ  โอนมาเพิ่มนะคะเพิ่มระนาดเอกในภายหลังค่ะในช่วงตอนปลายสมัยอยุธยาค่ะ   ในช่วงอยุธยาก็คือดนตรีก็จะ     ไม่มีความเจริญก้าวหน้า นั่นก็คือไม่ได้รับความนิยมเท่าที่ควรครับ  ใช่แล้วค่ะจะไม่ได้รับความนิยมเท่าที่ควรค่ะนะคะ  ก็คือเครื่องดนตรีก็ยังคงเท่าเดิมนะคะ แต่ก็ยังมีอยู่ใช่ไหมครับ  มีแต่ช่วงปลายค่ะที่มีระนาดเอกเพิ่มเข้ามานะคะ     ทีนี้เรามาดูนะคะ วงปี่พาทย์เครื่องห้ากันบ้างค่ะ สำหรับวงปี่พาทย์เครื่องห้านะครับคุณแจ็คครับ ก็จะประกอบไปด้วยครับ 1 เลยตะโพนครับ  ต่อมาครับนักเรียนครับปี่ครับ   ออกมาครับของวงครับ   และถัดไปก็จะเป็นกองทัพนักเรียนครับ     แล้วจะมีต่อมาครับนักเรียนครับคือสิ่งครับ  และสิ่งสุดท้ายเครื่องดนตรีสุดท้ายก็คือระนาดเอกครับคุณแจ๊คครับ   ใช่แล้วค่ะระนาดเอก เพิ่มเติมเข้ามาจากวงปี่พาทย์เครื่องห้าเดิมนะคะอันนี้ก็คือเป็นในส่วนของวงปี่พาทย์เครื่องห้าค่ะ   ต่อไปค่ะ   เรามาดูนะคะสมัยธนบุรีกันบ้างค่ะนะคะ    ในสมัยธนบุรีนะคะจะมีวงดนตรีทั้งหมด 3 ประเภทนะคะครูเบสคะ  คือมีวงปี่พาทย์ค่ะวงมโหรี และวงเครื่องสายค่ะ อันนี้นะคะเราจะแบ่งเป็น 3 วงนะคะแต่ก็จะมีเครื่องดนตรีของธาตุต่างๆนะคะ เข้ามาในไทยหลายชนิด เข้ามาผสมในวงด้วยนะคะ  แล้วก็ดังปรากฏในหมายกำหนดของการนะคะของพระมหากษัตริย์ค่ะ ในสมัยนั้นนะคะ  ว่าทรงพระกรุณาโปรดเกล้านะคะ ให้พิณพาทย์ไทย พิณพาทย์รามัญ มโหรีไทยฝรั่ง มโหรีญวนเขมร เปลี่ยนกันสมโภชน์นะคะ  อันนี้ถือว่าเป็นหลักฐานอย่างหนึ่งค่ะ ที่มีเครื่องดนตรีนะคะเข้ามาหลากหลายชาติที่เข้ามาในไทยนั่นเองค่ะ       เรามาดูนะคะในส่วนของวงมโหรีค่ะอันนี้คือเป็นแค่ตัวอย่างนะคะตัวอย่างวงมโหรีในสมัยนี้นะคะ  เห็นไหมคะก็จะมี กระจับปี่ค่ะ  เด็กๆเห็นไหมคะเป็นเครื่องใหญ่ๆกีตาร์นะคะ   กระจับปี่นะคะมีซอสามสายนะคะ แล้วก็มีเครื่องประกอบจังหวะนั้นเองค่ะนะคะ อันนี้เป็นส่วนของวงมโหรีเครื่องสี่ค่ะ    ที่นี้เรามาดูในสมัยรัตนโกสินทร์กันบ้างค่ะครูเบส ครับสำหรับสมัยรัตนโกสินทร์ครับนักเรียนครับ  มีความก้าวหน้าทางดนตรีมากนะครับ  เริ่มจากสมัยรัชกาลที่ 1 นะครับ  ได้เพิ่มกลองทัดขึ้น  ในวงปี่พาทย์ เป็น 2 ลูกครับครูตั๊กครับ และเพิ่มระนาดเอกในวงมโหรีปี่พาทย์อีก 1 ลังครับ เห็นไหมคะในสมัยรัชกาลที่ 1 ได้เพิ่มกลองทัดขึ้นนะคะเป็น 2 ลูก  เพราะฉะนั้นจากเดิมจากภาพเมื่อสักครู่นี้ ก็เห็นกองทัพมีแค่ 1 รูปนะคะในสมัยรัชกาลที่ 1 จะเพิ่มอีก 1 ลูกเป็น 2 ลูกค่ะ  และเพิ่มระนาดในวงมโหรีปี่พาทย์อีก 1 ลังค่ะนะคะ  ตอบมาค่ะในสมัยรัชกาลที่ 2 นะคะ  เด็กๆดูนะคะ ในสมัยนี้นะคะ เครื่องดนตรีมีเครื่องดนตรีอะไรบ้างที่เพิ่มเติมขึ้นมานะคะ  เริ่มมีนะคะวงปี่พาทย์นะคะบรรเลงประกอบเสภาค่ะ   นะคะจึงได้นำเปลืองมากนะคะมาติดข้าวสุกค่ะถ่วงเสียงให้ต่ำลง เราเรียกว่า 2 หน้าค่ะ  นะคะ ใช้ประกอบการบรรเลงประกอบเสภานั้นเองค่ะนะคะ    ซึ่งในสมัยรัชกาลที่ 2 นี่ที่เพิ่มมาก็คือ 2 หน้านะคะหรือว่าเปิงมางนะคะ    มึงมาจริงๆเขาจะมีทั้งหมด 7 ลูกค่ะนะคะ   โดยเขาจะมี 1 ลูกนะคะที่เขานำมาถ่วงเสียงล่ะคะ  แล้วก็เรียกว่า 2 หน้านะคะ เพื่อจะมาใช้ประกอบนะคะเสภานั่นเองค่ะ   ที่นี้เรามาดูหน้าตาของสองหน้ากันค่ะ  2 หน้าหรือว่ากลองสองหน้านะคะ  เด็กๆสังเกตดูนะคะ    จริงๆเราสามารถตีได้ทั้ง 2 ฝั่งใช่ไหมคะครูตั๊กครับ ใช่แล้วค่ะเราสามารถตีได้ทั้ง 2 ฝั่งเลยค่ะเห็นไหมคะ   กลองสองหน้านะคะทำมาจากหนังนะคะ   เป็นเครื่องดนตรีประเภทของเครื่องตีที่ทำมาจากหนังนั้นเองค่ะนะคะ อันนี้ก็คือกลองสองหน้าค่ะ  ที่เพิ่มเข้ามาในรัชกาลที่ 2 ครับนักเรียนครับ ใช่แล้วค่ะ มาครับเราจะมาดูในสมัยรัชกาลที่ 3 นะครับ ในสมัยรัชกาลที่ 3 มีผู้สร้างระนาดทุ้ม และฆ้องวงเล็กครับครูเล็กครับ นะครับ  ทำให้เกิดวงปี่พาทย์เครื่องคู่ขึ้นในสมัยนั้นนะครับ  นอกจากนี้ล่ะครับยังมีการนำปี่นอก  นะครับ  เข้ามาผสมข้าวคลุกกะปิไหนครับคู่แรกครับ และเครื่องดนตรีเดิมนะครับ ก็คือตะโพนกลองทัด สิ่งนะครับก็ยังมีเช่นเดิมนะครับและรวมทั้งมีวงมโหรีเครื่องคู่เกิดขึ้นมาใหม่ครับคุณแจ๊คครับ  เอาล่ะครับโดยมีการนำระนาดทุ้ม ฆ้องวงเล็ก และคุยรีบนะครับให้เข้าคู่กับเครื่องดนตรีที่มีอยู่เดิมนั่นเองครับคุณแจ๊คครับ  ค่ะเพราะฉะนั้นวงปี่พาทย์แต่เดิมก็จะมีแต่เครื่องเดี่ยวใช่ไหมคะในสมัยรัชกาลที่ 3 นะคะ ว่าจะเพิ่มมาเป็นเครื่องคู่นะคะจริงๆเดี๋ยวครูเบสขอฝากนักเรียนปลายทางนิดนึงนะครับนักเรียนอาจจะจำสับสน  เหมือนครูเบสในสมัยประถมด้วยครับคุณแจ๊คครับ  คำว่าปี่พาทย์เครื่องคู่มโหรีเครื่องคู่ นักเรียนอาจจะเข้าใจว่าอาจจะมีระนาดเอก 2 ลังใช่หรือไม่ มีขลุ่ยสองเลาใช่หรือไม่จริงๆแล้วเขามีคู่ของเขานะครับกุญแจครับ  เช่นระนาดเอกก็ต้องคู่กับระนาดทุ้ม  ฆ้องวงใหญ่ก็ต้องคู่กับฆ้องวงเล็กอย่างนี้เป็นต้นครับคุณแจ๊คครับ ใช่แล้วค่ะนะคะ ระนาดเอกนะคะก็จะคู่กับระนาดทุ้ม แต่ไม่ได้ใช้ระนาดเอก 2 รางหรือระนาดทุ้ม 2 รางใช่ไหมคะ    ในวงปี่พาทย์เครื่องคู่จริงๆแล้วระนาดเอกคู่กับระนาดทุ้ม ฆ้องวงใหญ่ชูกับ ฆ้องวงเล็ก    อันนี้ก็เป็นวงปี่พาทย์เครื่องคู่หรือวงมโหรีเครื่องคู่ค่ะเด็กๆต้องจำให้ถูกต้องนะคะ  ต่อมาเรามีภาพนะครับให้นักเรียนได้ดูนะครับนี่ก็คือภาพของระนาดทุ้มในสมัยรัชกาลที่ 3 ครับ ค่ะดีนะคะก็คือระนาดทุ้มในสมัยรัชกาลที่ 3 นะคะเด็กๆดูหน้าตาเห็นไหมคะ  จะคล้ายคล้ายกับระนาดเอกเลยนะคะ   แต่ว่าตัวรางจะไม่เหมือนกันลูกนะคะลูกของระนาดทุ้มจะมีน้อยกว่า  แต่ลูกใหญ่กว่าลูกใหญ่กว่าและเสียงมีน้ำหนักที่ทุ่มกว่าใช่ไหมครับคุณแจ๊คครับ ใช่แล้วค่ะเสียงก็จะทุ่มต่ำค่ะ ระนาดทุ้มนะคะจะเป็นในส่วนของประเภทเครื่องตีนะคะ   ที่ทำจากไม้นั่นเองค่ะ ที่นี้เรามาดูต่อนะคะ ก็จะมีฆ้องวงเล็ก นะคะในสมัยรัชกาลที่ 3 เด็กๆจำง่ายๆเลยก็คือก็จะมีระนาดทุ้มและฆ้องวงเล็กนะคะ ที่เพิ่มมาในวงที่เพิ่ม เข้ามาใช่แล้วค่ะที่เพิ่มเข้ามาเด็กๆสังเกตดูนี่คือหน้าตาของฆ้องวงเล็ก เอครับครูตั๊กครับ ฆ้องวงเล็กกับฆ้องวงใหญ่แตกต่างกันอย่างไรครับ เช่นเดียวกับระนาดเอกกับระนาดทุ้มค่ะ  ระนาดทุ้มลูกจะเล็กกว่า  ว่าของฆ้องวงนะคะก็จะเล็กกว่า แล้วก็เสียงก็จะแหลมกว่าค่ะ   ขนาดลูกก็จะไม่เท่ากันค่ะนะคะ จะสังเกตได้ง่ายนะคะก็จะแตกต่างกันเลยค่ะครูเบส   อันนี้นะคะก็คือฆ้องวงเล็กในสมัยรัชกาลที่ 3 นะคะ   ตอบมาค่ะในสมัยรัชกาลที่ 4 ค่ะ ในสมัยรัชกาลที่ 4 นะคะ    จะมีวงปี่พาทย์นะคะที่มีความเจริญก้าวหน้านะคะ  มีความเจริญมากๆเลยนะคะ   โดยมีเพิ่มเครื่องดนตรีอีกแล้วค่ะครูเบสนะคะ  ก็จะเพิ่มระนาดทุ้มเหล็กค่ะ  ระนาดทุ้มเหล็กนะคะ แล้วก็ระนาดเหล็กค่ะก็คือนั่นก็คือระนาดเอกเหล็กนั่นเองนะคะ เพิ่มเข้ามาในวงปี่พาทย์นะคะ แล้วก็เราจะเรียกวงปี่พาทย์นี่  จากที่เราเรียกวงปี่พาทย์เครื่องคู่ใช่ไหมคะ ก็เป็นวงปี่พาทย์เครื่องใหญ่นะคะวงปี่พาทย์เครื่องใหญ่นี่ เราเพิ่มระนาดทุ้มเหล็กและระนาดเหล็กเข้ามาค่ะ   ที่นี้เรามาดูหน้าตาของระนาดทุ้มเหล็กค่ะ   เด็กๆสังเกตดูเห็นไหมคะ เขาจะทำมาจากโลหะค่ะ แต่ตัวรางก็ทำมาจากไม้  แต่ว่าลูกของมันก็คือทำมาจากโลหะนั่นเองค่ะ  ครับครูเล็กครับครูเบสสงสัยว่าหนักไหมครับ  น้ำหนักของระนาดทุ้มเหล็กครับคู่แรกครับหนักมากๆเลยค่ะครูเบสนะคะ แต่ก็เสี่ยงนะคะเสียงก็จะไพเราะด้วยนะคะ จะมีเสน่ห์ของระนาดทุ้มนะคะเสน่ห์ก็จะแตกต่างจากเราตีจากไม้ค่ะครูเบสนะคะ อันนี้ก็คือเป็นในส่วนของระนาดทุ้มเหล็กในสมัยรัชกาลที่ 4 นั่นเองค่ะ     ต่อมาครับนักเรียนครับในสมัยรัชกาลที่ 5 ครับได้เกิดวงปี่พาทย์ดึกดำบรรพ์ครับคุณแจ๊คครับ ฟังดีๆครับนักเรียนครับ วงปี่พาทย์ดึกดำบรรพ์ครับ รวมทั้งนะครับยังนำของใช้ หรือของหุยนะครับ มา 7 รูป   เทียบเสียงเรียงลำดับตีห่างๆนะครับ คล้ายกับเบสของฝรั่งเพิ่มเข้ามาครับ   ในสมัยรัชกาลที่ 5 นะคะก็จะมีเกิดวงขึ้นมานะคะวงหนึ่ง คือวงปี่พาทย์ดึกดำบรรพ์นั่นเองนะคะ แล้วก็เขาใช้คล้องหูอยู่ค่ะ หรือว่าของชายนะคะ 7 ลูกค่ะ  มาไล่ลำดับเสียงนะคะ ตีก็ลักษณะเหมือนกับเบสของฝรั่งนั่นเองค่ะ   เรามาดูหน้าตาวงปี่พาทย์ดึกดำบรรพ์กันค่ะ เด็กๆลองสังเกตุสิคะว่าของห่วย    อยู่ตรงไหนเอ่ยคล้องหูอยู่ตรงไหนเอ่ย   ด้านหลังเลยเห็นไหมคะ ของปุ้ยนะคะจะมีทั้งหมด 7 ลูกนะคะ      ก็จะมีเครื่องดนตรีนะคะ ดนตรีก็จะอะไรบ้างครับระนาดเอกใช่ไหมครับถ้านักเรียนสังเกต ระนาดทุ้มนะครับ  ระนาดเหล็กค่ะ  มีฆ้องวง  นะครับ  เรามีในสวนซ้อนะคะเครื่องเป่าเครื่องตีนะคะแล้วก็เครื่องประกอบจังหวะนะคะ  แล้วก็คล้องหูนะคะที่คุณครูได้บอกไปนะคะมีทั้งหมด 7 ลูกนั้นเองนะคะที่เพิ่มเข้ามา อันนี้นะคะก็เป็นในส่วนของวงปี่พาทย์ดึกดำบรรพ์ค่ะ      ตอบมาค่ะในสมัยรัชกาลที่ 6 นะคะ การดนตรีมีความเจริญมากเลยนะคะ  เจริญขึ้นมากๆเลยค่ะครูเบสนะคะ โดยพระบาทสมเด็จพระมงกุฎเกล้าเจ้าอยู่หัวค่ะ    ทรงตั้งกรมมหรสพค่ะเป็นกรมบัญชาการนะคะกรมฝนหลวงนะคะ  กรมพิณพาทย์หลวงนะคะ  ลองเครื่องสายฝรั่งหลวงค่ะและกรมช่างมหาดเล็กค่ะ   สำหรับสร้างและซ่อมสิ่งที่เป็นศิลปะต่างๆของไทยนั่นเองค่ะ     ในรัชกาลที่ 6 นะคะท่านทรงได้เห็นความสำคัญค่ะ ของทางดนตรีของทางศิลปะต่างๆค่ะท่านก็ได้ตั้งกรมต่างๆขึ้นมานะคะเพื่อดูแลเพื่อดูแลนะคะ  ซ่อมแล้วก็สร้างนะคะสิ่งต่างๆที่อยู่ในศิลปะวัฒนธรรมของไทยเรานั่นเองค่ะคุณเบสนะคะ  ต่อมารัชกาลที่ 7 ค่ะ ต่อมาในรัชกาลที่ 7 นะครับนักเรียนครับ พระองค์ยังทรงพระราชนิพนธ์ เพลงนะครับ ราตรีประดับดาวเถา  เขาค่ะครูเบสใช่แล้วค่ะต่อมานะครับ  เพลงเขมรลออองค์เถา และเพลงคลื่นกระทบฝั่งสามชั้นพระพุทธครับ  ต่อมาเมื่อหลังมีการเปลี่ยนแปลงการปกครอง นะครับ   ในพศ2475 ครับ  งานดนตรีได้ค่อยๆเสื่อมลงครับคุณแจ๊คครับ  การเสื่อมลงณที่นี้ก็คือได้รับความนิยมลดลงนั่นเองครับ  ไม่ได้มีอะไรเสียหายครับนักเรียนครับ  ใช่แล้วค่ะนะคะรัชกาลที่ 7 นะคะ ท่านก็ได้ทรงพระราชนิพนธ์เพลงนะคะเป็นเพลงเถานะคะหลากหลายเพลงเลยค่ะครูเบส ครู ครับทำไมคำว่าเถาต้องต่อท้ายด้วยเพลงต่างๆมีความหมายว่าอย่างไรครับ คำว่าเพลงเขาเรียกเพลงเก่าค่ะครูเบส เพลงเถาเป็นเพลงที่มีอัตราซะหมด 3 อัตราอยู่ใน 1 เพลงค่ะ จะมีอัตราจังหวะ 3 ชั้น 2 ชั้นแล้วก็ไล่มาเป็นชั้นเดียวค่ะ  เขาเรียกว่าเพลงเถาค่ะครูเบส ว่าจะมีจังหวะทางช้าปานกลางและเร็วเลยใช่ไหมครับใช่ค่ะจะมีทั้ง 3 อัตราจังหวะใน 3 เพลงนี้ค่ะ เขาก็จะเรียกว่าเพลงเท่านั้นเองค่ะครูเบส เช่นเพลงราตรีประดับดาวนะครับ และเพลงเขมรลออองค์นั่นเองครับนักเรียนครับ ใช่แล้วค่ะ  ตอบมานะคะก็คือจากที่เราในสมัยรัชกาลที่ 7 แล้วนะคะ ท่านใดทรงพระราชนิพนธ์เพลงขึ้นมานะคะ จนมาถึงหลังสงครามโลกครั้งที่ 2 ไปแล้วนะคะ จึงได้มีการฟื้นฟูดนตรีขึ้นมาใหม่ค่ะ ขออภัยค่ะเมื่อสักครู่นี้นี่ งานดนตรีได้เสื่อมลงใช่ไหมคะ ไม่ได้รับความนิยมใช่ไหมคะ  เข้ามาหลังสงครามโลกครั้งที่ 2 ค่ะ   ได้ฟื้นฟูดนตรี มีการฟื้นฟูใช่แล้วค่ะฟื้นฟูดนตรีขึ้นมาใหม่ค่ะ จนมาถึงปัจจุบันในรัชกาลที่ 9 รัชกาลที่ 10 เลยนะคะ ก็คือท่านทรงปรีชาสามารถในดนตรีสากลนะคะยังได้พระราชนิพนธ์เพลงขึ้นมาหลากหลายเพลงเลยค่ะ แต่พระองค์นะคะถึงจะเ****วชาญนะคะ  ทางด้านดนตรีสากล แต่ท่านก็ยังทรงสนพระทัยนะคะในการดนตรีไทยอีกด้วยค่ะ   อันนี้นะคะก็คือเป็นในส่วนของ   วง เครื่องดนตรีต่างๆนะคะที่เกิดขึ้นในสมัยต่างๆนะคะที่คุณครูได้  ให้เด็กๆได้เรียนรู้กันนะคะเด็กๆจำได้หรือเปล่าคะแต่ละยุคแต่ละสมัยมีเครื่องดนตรีอะไรบ้าง แล้วมีวงอะไรบ้างค่ะ วันนี้นะคะคุณครูก็มีตัวอย่างค่ะ  มีสื่อวีดีทัศน์นะคะมาให้เด็กๆได้ชมกันค่ะ  ว่าการบรรเลงดนตรีหรือการบรรเลงวงนะคะ วงดนตรีไทยนะคะมีการบรรเลงกันอย่างไรค่ะครูเบสนะคะ  แล้วก็เสียวจะออกมาเป็นอย่างไรมีเครื่องดนตรีอะไรบ้างค่ะ ถ้าพร้อมแล้วเราไปชมกันเลยค่ะ เสียงเอฟเฟค       เสียงบรรเลงปี่พาทย์                       เอาราคาเด็กๆครับเป็นอย่างไรบ้างคะเป็นวงดนตรีนะคะที่คุณครูนำมา ให้เด็กๆได้ชมได้ฟังกันนะคะมีเครื่องดนตรีหลากหลายชนิดเลยนะคะ อยู่ในวงดีค่ะครูเบสค่ะ ไพเราะมากๆเลยใช่ไหมครับนักเรียนครับ นักเรียนได้เห็นวิธีการบรรเลงต่างๆด้วยครับคุณแจ๊คครับ  และสิ่งที่ขาดไม่ได้เลยนะครับนักเรียนครับ  ครูต้องขอขอบคุณสื่อวีดีทัศน์ที่ใช้ในการศึกษานะครับ การบรรเลงวงปี่พาทย์เครื่องคู่ครับ  เผยแพร่โดยสำนักการสังคีต กรมศิลปากรนั่นเองครับ เห็นไหมคะยังมีเครื่องดนตรีนะคะอีกหลากหลายชนิดเลยเห็นไหมคะในส่วนที่คุณครูนำมาให้เด็กๆชม  นั่นก็คือวงปี่พาทย์เครื่องคู่นั่นเองคะ   ผักที่เด็กๆครูเบสนะคะสงสัยแล้วก็เด็กๆสังเกตดูนะคะ ระนาดเอกคู่กับระนาดทุ้ม ฆ้องวงใหญ่คู่กับฆ้องวงเล็กนั่นเองนะคะอันนี้คือเป็นในส่วนของตัวอย่างนะคะการบรรเลงวงปี่พาทย์เครื่องคู่ค่ะ สวัสดีค่ะคุณครูมีกิจกรรมค่ะมาให้เด็กๆได้ทำกันค่ะ กิจกรรมของเราวันนี้นะคะดนตรีในยุคสมัยค่ะ  ที่คุณครูนะคะให้เด็กๆได้เตรียมนะคะสมุดแล้วใช่ไหมคะ  เด็กๆก็จะเอาแต่จดบันทึกค่ะ  สรุปประเด็นสำคัญค่ะอันนี้ดีเลยครับคุณแจ๊คครับ  วันนี้มาทำกิจกรรมกันนะคะวันนี้ก็คือให้นักเรียนสรุปประเด็นสำคัญค่ะ ของประวัตินะคะดนตรีในสมัยต่างๆนะคะ ตั้งแต่สมัยแรกเลยใช่ไหมคะ สุโขทัยนะคะอยุธยาธนบุรีแล้วก็สมัยรัตนโกสินทร์นะคะ  แล้วก็ในรัชกาลต่างๆมีอะไรที่สำคัญบ้างนะคะ มีเครื่องดนตรีประเภทไหนชนิดไหนที่เพิ่มเข้ามานะครับ ใช่แล้วค่ะมาดูในส่วนของคุณครูปลายทางกันค่ะ สำหรับบทบาทของคุณครูปลายทางนะครับ  ขอความกรุณานะครับให้คุณครูปลายทางนะครับควบคุมชั้นเรียนนะครับดูแลความเรียบร้อย และตรวจสอบความถูกต้องนั่นเองครับ ใช่แล้วค่ะนั่นเองนะคะ ค้างนะคะที่เด็กๆจะต้องทำก็คือเด็กจะต้องสู้ สรุปประเด็นค่ะ ในสมัยต่างๆมีเหตุการณ์อะไรที่สำคัญเกี่ยวกับดนตรีไทย มีเครื่องดนตรีในวงดนตรีอะไรบ้างค่ะเดี๋ยวคุณครูจะวนสไลด์ให้เด็กๆดูด้วยค่ะ แล้วนักเรียนยังสามารถระบายสี ตกแต่งเพิ่มเติมนะครับ สามารถนำความรู้ที่ได้เรียนไปในรายวิชาของทัศนศิลป์ มาใช้ได้อีกด้วยครับคุณแจ๊คครับ   ถ้าพร้อมแล้วนะคะเดี๋ยวเราไปทำกิจกรรมนี้ก็เลยค่ะ  เสียงเอฟเฟค   เสียงดนตรี                   เสียงนาฬิกานับถอยหลัง            เสียงเอฟเฟค   เอาล่ะค่ะเด็กๆคะเป็นอย่างไรบ้างคะสำหรับการสรุปประเด็นนะคะความสำคัญในยุคสมัยต่างๆนะคะ ว่ามีเครื่องดนตรีมีวงดนตรีอะไรเกิดขึ้นบ้างค่ะนะคะเด็กๆถ้าทำไม่เสร็จสามารถ คำตอบเป็นการบ้านได้นะคะ   วันนี้นะคะในส่วนของวันนี้เด็กๆก็ได้เรียนรู้นะคะในเรื่องของดนตรีในยุคสมัยต่างๆนะคะ ว่ามีเครื่องดนตรีหรือว่ามีวงนะคะเกิดขึ้นนะคะมากมายเลยค่ะครูเบสนะคะ และในครั้งต่อไปค่ะเด็กๆจะได้เรียนรู้เรื่องอะไรกันคะ ครับสำหรับในครั้งต่อไปนะครับนักเรียนปลายทางของคุณครูจะได้เรียนรู้ในเรื่องของเครื่องดนตรี วัฒนธรรม  จะเป็นอย่างไรเดี๋ยวรอติดตามครับ ข่าววันดีนะคะครูตั๊กและครูเบสนะคะก็ฝากไว้เพียงเท่านี้ค่ะ พบกันใหม่ในครั้งหน้า สำหรับวันนี้สวัสดีค่ะ สวัสดีครับ เสียงดนตรี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ฝึก Revoice แห้ง ผ่านระบบ) DLTV 2/2564 ป. 6 ศิลปะ หน่วยที่ 9_๑ ดนตรีในยุคสมัย 28 ม.ค. 65</dc:title>
  <dc:creator/>
  <cp:keywords/>
  <dcterms:created xsi:type="dcterms:W3CDTF">2024-01-04T03:07:33Z</dcterms:created>
  <dcterms:modified xsi:type="dcterms:W3CDTF">2024-01-04T03:0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7 กุมภาพันธ์ 2566 เวลา 13.13 น.</vt:lpwstr>
  </property>
  <property fmtid="{D5CDD505-2E9C-101B-9397-08002B2CF9AE}" pid="3" name="subtitle">
    <vt:lpwstr/>
  </property>
</Properties>
</file>